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in</w:t>
      </w:r>
      <w:r>
        <w:t xml:space="preserve"> </w:t>
      </w:r>
      <w:r>
        <w:t xml:space="preserve">Australia</w:t>
      </w:r>
      <w:r>
        <w:t xml:space="preserve"> </w:t>
      </w:r>
      <w:r>
        <w:t xml:space="preserve">Brisbane</w:t>
      </w:r>
    </w:p>
    <w:bookmarkStart w:id="25" w:name="Xe9b2ebb5bac78efce4cfebc50c77f16c6fb3731"/>
    <w:p>
      <w:pPr>
        <w:pStyle w:val="Heading1"/>
      </w:pPr>
      <w:r>
        <w:t xml:space="preserve">Cover Letter for Baker Position in Australia Brisbane</w:t>
      </w:r>
    </w:p>
    <w:p>
      <w:pPr>
        <w:pStyle w:val="FirstParagraph"/>
      </w:pPr>
      <w:r>
        <w:t xml:space="preserve">Dear [Hiring Manager's Name],</w:t>
      </w:r>
    </w:p>
    <w:p>
      <w:pPr>
        <w:pStyle w:val="BodyText"/>
      </w:pPr>
      <w:r>
        <w:t xml:space="preserve">I am writing to express my enthusiasm for the Baker position at your esteemed establishment in Brisbane, Australia. With over [X years] of experience in the baking industry and a deep passion for crafting exceptional breads, pastries, and confections, I am confident that my skills align perfectly with your needs. As a dedicated baker who values quality, creativity, and community engagement, I am eager to contribute to the vibrant culinary landscape of Australia Brisbane. This opportunity represents not only a professional milestone but also a chance to bring my expertise to a city renowned for its dynamic food culture.</w:t>
      </w:r>
    </w:p>
    <w:bookmarkStart w:id="20" w:name="X13da5abe51ff97da450e6408640f6241d3e86b6"/>
    <w:p>
      <w:pPr>
        <w:pStyle w:val="Heading2"/>
      </w:pPr>
      <w:r>
        <w:t xml:space="preserve">Why Brisbane? A City of Flavor and Opportunity</w:t>
      </w:r>
    </w:p>
    <w:p>
      <w:pPr>
        <w:pStyle w:val="FirstParagraph"/>
      </w:pPr>
      <w:r>
        <w:t xml:space="preserve">Brisbane, Australia, has long been a hub for innovation and creativity in the culinary world. The city’s blend of multicultural influences, commitment to sustainability, and thriving café culture make it an ideal place for a baker like myself to thrive. Having researched local bakeries such as [insert names of notable Brisbane bakeries], I am inspired by their dedication to excellence and their ability to connect with the community through food. I am particularly drawn to your reputation for [specific detail about the bakery, e.g., "crafting artisanal sourdough" or "offering seasonal, locally sourced treats"], and I believe my background in [mention specific skills or experiences] would allow me to contribute meaningfully to your team.</w:t>
      </w:r>
    </w:p>
    <w:bookmarkEnd w:id="20"/>
    <w:bookmarkStart w:id="21" w:name="X5099285fea7ebc646550cde4bc6b7e774c3f61a"/>
    <w:p>
      <w:pPr>
        <w:pStyle w:val="Heading2"/>
      </w:pPr>
      <w:r>
        <w:t xml:space="preserve">A Passion for Baking: My Journey and Expertise</w:t>
      </w:r>
    </w:p>
    <w:p>
      <w:pPr>
        <w:pStyle w:val="FirstParagraph"/>
      </w:pPr>
      <w:r>
        <w:t xml:space="preserve">My journey as a baker began [describe how you started, e.g., "in my family's kitchen, where I learned the value of patience and precision in creating traditional breads"]. Over the years, I have honed my craft through formal training at [name of school or program], where I specialized in [specific areas like bread-making, pastry arts, or food safety]. This foundation has equipped me with a thorough understanding of both classical techniques and modern innovations in baking.</w:t>
      </w:r>
    </w:p>
    <w:p>
      <w:pPr>
        <w:pStyle w:val="BodyText"/>
      </w:pPr>
      <w:r>
        <w:t xml:space="preserve">At my previous role at [previous employer's name], I was responsible for [describe key responsibilities: e.g., "designing daily menus, managing inventory, and ensuring the highest standards of quality in every product"]. One of my proudest achievements was [specific accomplishment, e.g., "introducing a line of gluten-free pastries that increased customer satisfaction by 30%"]. I take pride in my attention to detail, ability to work under pressure, and commitment to creating products that delight customers and reflect the values of the community.</w:t>
      </w:r>
    </w:p>
    <w:p>
      <w:pPr>
        <w:pStyle w:val="BodyText"/>
      </w:pPr>
      <w:r>
        <w:t xml:space="preserve">My skills extend beyond the kitchen. I am proficient in [mention relevant skills: e.g., "using commercial ovens, managing dough fermentation, or operating bakery software"]. I also have experience collaborating with suppliers to source premium ingredients and maintaining strict hygiene standards in a fast-paced environment. These competencies, combined with my adaptability and enthusiasm for learning new techniques, make me well-suited to thrive in Brisbane's competitive baking scene.</w:t>
      </w:r>
    </w:p>
    <w:bookmarkEnd w:id="21"/>
    <w:bookmarkStart w:id="22" w:name="why-i-am-the-right-fit-for-your-team"/>
    <w:p>
      <w:pPr>
        <w:pStyle w:val="Heading2"/>
      </w:pPr>
      <w:r>
        <w:t xml:space="preserve">Why I Am the Right Fit for Your Team</w:t>
      </w:r>
    </w:p>
    <w:p>
      <w:pPr>
        <w:pStyle w:val="FirstParagraph"/>
      </w:pPr>
      <w:r>
        <w:t xml:space="preserve">What sets me apart is my unwavering dedication to the art of baking and my ability to connect with customers through shared appreciation for quality food. In Australia Brisbane, where there is a growing demand for fresh, wholesome baked goods, I am eager to bring my expertise in [specific area: e.g., "sourdough fermentation" or "custom wedding cakes"]. I understand the importance of consistency, creativity, and customer service in building a loyal clientele.</w:t>
      </w:r>
    </w:p>
    <w:p>
      <w:pPr>
        <w:pStyle w:val="BodyText"/>
      </w:pPr>
      <w:r>
        <w:t xml:space="preserve">Furthermore, I am deeply committed to sustainability and ethical practices. In my previous roles, I have prioritized [mention initiatives: e.g., "reducing food waste through creative recipe development" or "partnering with local farmers for fresh produce"]. This aligns with the values of many Brisbane bakeries, which are increasingly focused on environmental responsibility and community engagement.</w:t>
      </w:r>
    </w:p>
    <w:bookmarkEnd w:id="22"/>
    <w:bookmarkStart w:id="23" w:name="X95225dcd9d8ecb7f28235467fb1e7b3960850df"/>
    <w:p>
      <w:pPr>
        <w:pStyle w:val="Heading2"/>
      </w:pPr>
      <w:r>
        <w:t xml:space="preserve">A Vision for Growth in Australia Brisbane</w:t>
      </w:r>
    </w:p>
    <w:p>
      <w:pPr>
        <w:pStyle w:val="FirstParagraph"/>
      </w:pPr>
      <w:r>
        <w:t xml:space="preserve">Living in Australia Brisbane would allow me to immerse myself in a city that celebrates diversity and innovation. I am particularly excited about the opportunity to work alongside local chefs and artisans, exchanging ideas and contributing to the region's rich culinary heritage. I also hope to participate in community events, such as food festivals or charity bake sales, which are integral to Brisbane's cultural fabric.</w:t>
      </w:r>
    </w:p>
    <w:p>
      <w:pPr>
        <w:pStyle w:val="BodyText"/>
      </w:pPr>
      <w:r>
        <w:t xml:space="preserve">While my professional goals are centered on advancing my skills as a baker, I am equally passionate about fostering a positive work environment. I believe that a bakery is more than just a place to buy goods—it is a space where people gather, connect, and create memories. I strive to bring this philosophy to every interaction, whether with customers or colleagues.</w:t>
      </w:r>
    </w:p>
    <w:bookmarkEnd w:id="23"/>
    <w:bookmarkStart w:id="24" w:name="Xe9e573c2f56cc3ada1cfbbe61235c98d6451132"/>
    <w:p>
      <w:pPr>
        <w:pStyle w:val="Heading2"/>
      </w:pPr>
      <w:r>
        <w:t xml:space="preserve">Conclusion: Let’s Create Something Special Together</w:t>
      </w:r>
    </w:p>
    <w:p>
      <w:pPr>
        <w:pStyle w:val="FirstParagraph"/>
      </w:pPr>
      <w:r>
        <w:t xml:space="preserve">In conclusion, I am enthusiastic about the possibility of joining your team as a Baker in Australia Brisbane. My experience, skills, and passion for baking make me a strong candidate for this role, and I am eager to contribute to your bakery's continued success. I would welcome the opportunity to discuss how my background aligns with your needs and how I can add value to your establishment.</w:t>
      </w:r>
    </w:p>
    <w:p>
      <w:pPr>
        <w:pStyle w:val="BodyText"/>
      </w:pPr>
      <w:r>
        <w:t xml:space="preserve">Thank you for considering my application. I look forward to the possibility of contributing to the vibrant baking community in Brisbane and creating exceptional products that bring joy to customers every day.</w:t>
      </w:r>
    </w:p>
    <w:p>
      <w:pPr>
        <w:pStyle w:val="BodyText"/>
      </w:pPr>
      <w:r>
        <w:t xml:space="preserve">Sincerely,</w:t>
      </w:r>
      <w:r>
        <w:br/>
      </w:r>
      <w:r>
        <w:t xml:space="preserve">[Your Full Name]</w:t>
      </w:r>
      <w:r>
        <w:br/>
      </w:r>
      <w:r>
        <w:t xml:space="preserve">[Your Contact Information]</w:t>
      </w:r>
      <w:r>
        <w:br/>
      </w:r>
      <w:r>
        <w:t xml:space="preserve">[LinkedIn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in Australia Brisbane</dc:title>
  <dc:creator/>
  <cp:keywords/>
  <dcterms:created xsi:type="dcterms:W3CDTF">2025-12-10T01:05:32Z</dcterms:created>
  <dcterms:modified xsi:type="dcterms:W3CDTF">2025-12-10T01:05:32Z</dcterms:modified>
</cp:coreProperties>
</file>

<file path=docProps/custom.xml><?xml version="1.0" encoding="utf-8"?>
<Properties xmlns="http://schemas.openxmlformats.org/officeDocument/2006/custom-properties" xmlns:vt="http://schemas.openxmlformats.org/officeDocument/2006/docPropsVTypes"/>
</file>